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="96" w:tblpY="5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980"/>
        <w:gridCol w:w="3510"/>
      </w:tblGrid>
      <w:tr w:rsidR="00EA29C6" w14:paraId="382D81F7" w14:textId="77777777" w:rsidTr="008D24AE">
        <w:trPr>
          <w:trHeight w:val="1560"/>
        </w:trPr>
        <w:tc>
          <w:tcPr>
            <w:tcW w:w="11490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vAlign w:val="center"/>
          </w:tcPr>
          <w:p w14:paraId="00E10AFA" w14:textId="77777777" w:rsidR="00EA29C6" w:rsidRDefault="00C27AFA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noProof/>
                <w:sz w:val="80"/>
                <w:szCs w:val="80"/>
              </w:rPr>
              <w:drawing>
                <wp:inline distT="0" distB="0" distL="0" distR="0" wp14:anchorId="6111E1B7" wp14:editId="060D20B2">
                  <wp:extent cx="558867" cy="723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966" cy="74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Jokerman" w:hAnsi="Jokerman"/>
                <w:sz w:val="80"/>
                <w:szCs w:val="80"/>
              </w:rPr>
              <w:t xml:space="preserve">   </w:t>
            </w:r>
            <w:r w:rsidR="00DE6C7E">
              <w:rPr>
                <w:rFonts w:ascii="Jokerman" w:hAnsi="Jokerman"/>
                <w:sz w:val="80"/>
                <w:szCs w:val="80"/>
              </w:rPr>
              <w:t>Homan</w:t>
            </w:r>
            <w:r w:rsidR="00EA29C6" w:rsidRPr="00EF531E">
              <w:rPr>
                <w:rFonts w:ascii="Jokerman" w:hAnsi="Jokerman"/>
                <w:sz w:val="80"/>
                <w:szCs w:val="80"/>
              </w:rPr>
              <w:t xml:space="preserve"> Happenings</w:t>
            </w:r>
            <w:r>
              <w:rPr>
                <w:rFonts w:ascii="Jokerman" w:hAnsi="Jokerman"/>
                <w:sz w:val="80"/>
                <w:szCs w:val="80"/>
              </w:rPr>
              <w:t xml:space="preserve">  </w:t>
            </w:r>
            <w:r>
              <w:rPr>
                <w:rFonts w:ascii="Jokerman" w:hAnsi="Jokerman"/>
                <w:noProof/>
                <w:sz w:val="28"/>
                <w:szCs w:val="28"/>
              </w:rPr>
              <w:drawing>
                <wp:inline distT="0" distB="0" distL="0" distR="0" wp14:anchorId="40ABFFC4" wp14:editId="217FD766">
                  <wp:extent cx="533400" cy="69091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t_joe_logo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22" cy="706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6EC2A1" w14:textId="77777777" w:rsidR="00A21128" w:rsidRPr="00A21128" w:rsidRDefault="00DE6C7E" w:rsidP="009900D1">
            <w:pPr>
              <w:jc w:val="center"/>
              <w:rPr>
                <w:rFonts w:ascii="Jokerman" w:hAnsi="Jokerman"/>
                <w:sz w:val="28"/>
                <w:szCs w:val="28"/>
              </w:rPr>
            </w:pPr>
            <w:r>
              <w:rPr>
                <w:rFonts w:ascii="Jokerman" w:hAnsi="Jokerman"/>
                <w:sz w:val="28"/>
                <w:szCs w:val="28"/>
              </w:rPr>
              <w:t>Mr. Homan</w:t>
            </w:r>
            <w:r w:rsidR="00A21128">
              <w:rPr>
                <w:rFonts w:ascii="Jokerman" w:hAnsi="Jokerman"/>
                <w:sz w:val="28"/>
                <w:szCs w:val="28"/>
              </w:rPr>
              <w:t>’s 5</w:t>
            </w:r>
            <w:r w:rsidR="00A21128" w:rsidRPr="00A21128">
              <w:rPr>
                <w:rFonts w:ascii="Jokerman" w:hAnsi="Jokerman"/>
                <w:sz w:val="28"/>
                <w:szCs w:val="28"/>
                <w:vertAlign w:val="superscript"/>
              </w:rPr>
              <w:t>th</w:t>
            </w:r>
            <w:r w:rsidR="00A21128">
              <w:rPr>
                <w:rFonts w:ascii="Jokerman" w:hAnsi="Jokerman"/>
                <w:sz w:val="28"/>
                <w:szCs w:val="28"/>
              </w:rPr>
              <w:t xml:space="preserve"> Grade Classroom</w:t>
            </w:r>
          </w:p>
        </w:tc>
      </w:tr>
      <w:tr w:rsidR="00EA29C6" w14:paraId="35C09142" w14:textId="77777777" w:rsidTr="008D24AE">
        <w:trPr>
          <w:trHeight w:val="12582"/>
        </w:trPr>
        <w:tc>
          <w:tcPr>
            <w:tcW w:w="798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44DFC01D" w14:textId="77777777" w:rsidR="00361D07" w:rsidRDefault="00107CDC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0772BB0" wp14:editId="2EC29929">
                      <wp:simplePos x="0" y="0"/>
                      <wp:positionH relativeFrom="column">
                        <wp:posOffset>2231390</wp:posOffset>
                      </wp:positionH>
                      <wp:positionV relativeFrom="paragraph">
                        <wp:posOffset>55244</wp:posOffset>
                      </wp:positionV>
                      <wp:extent cx="2695575" cy="1247775"/>
                      <wp:effectExtent l="19050" t="19050" r="28575" b="28575"/>
                      <wp:wrapNone/>
                      <wp:docPr id="1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95575" cy="1247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980CF1" w14:textId="43C733F3" w:rsidR="00DC0861" w:rsidRDefault="001D6264" w:rsidP="0054116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767CE">
                                    <w:rPr>
                                      <w:sz w:val="20"/>
                                      <w:szCs w:val="20"/>
                                    </w:rPr>
                                    <w:t xml:space="preserve">   </w:t>
                                  </w:r>
                                  <w:r w:rsidR="00F8507E">
                                    <w:rPr>
                                      <w:sz w:val="20"/>
                                      <w:szCs w:val="20"/>
                                    </w:rPr>
                                    <w:t xml:space="preserve"> Snow Days just aren’t the same as a teacher.  I wasn’t expecting it and it messed up my plans for the week.  This week won’t be normal either.  We will still do a lot but won’t have the quizzes at the end of the week. </w:t>
                                  </w:r>
                                </w:p>
                                <w:p w14:paraId="55C3C277" w14:textId="215100CA" w:rsidR="001D6264" w:rsidRPr="009B0E82" w:rsidRDefault="001D6264" w:rsidP="00541160"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                                   - M</w:t>
                                  </w:r>
                                  <w:r w:rsidRPr="00B1160E">
                                    <w:rPr>
                                      <w:sz w:val="20"/>
                                      <w:szCs w:val="20"/>
                                    </w:rPr>
                                    <w:t>r. Ho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0772B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75.7pt;margin-top:4.35pt;width:212.25pt;height:9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" strokeweight="3pt">
                      <v:stroke dashstyle="1 1" endcap="round"/>
                      <v:textbox>
                        <w:txbxContent>
                          <w:p w14:paraId="3B980CF1" w14:textId="43C733F3" w:rsidR="00DC0861" w:rsidRDefault="001D6264" w:rsidP="0054116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767CE">
                              <w:rPr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F8507E">
                              <w:rPr>
                                <w:sz w:val="20"/>
                                <w:szCs w:val="20"/>
                              </w:rPr>
                              <w:t xml:space="preserve"> Snow Days just aren’t the same as a teacher.  I wasn’t expecting it and it messed up my plans for the week.  This week won’t be normal either.  We will still do a lot but won’t have the quizzes at the end of the week. </w:t>
                            </w:r>
                          </w:p>
                          <w:p w14:paraId="55C3C277" w14:textId="215100CA" w:rsidR="001D6264" w:rsidRPr="009B0E82" w:rsidRDefault="001D6264" w:rsidP="00541160"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                 - M</w:t>
                            </w:r>
                            <w:r w:rsidRPr="00B1160E">
                              <w:rPr>
                                <w:sz w:val="20"/>
                                <w:szCs w:val="20"/>
                              </w:rPr>
                              <w:t>r. Homa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62AB33E" wp14:editId="5F2B37CD">
                      <wp:simplePos x="0" y="0"/>
                      <wp:positionH relativeFrom="column">
                        <wp:posOffset>-54609</wp:posOffset>
                      </wp:positionH>
                      <wp:positionV relativeFrom="paragraph">
                        <wp:posOffset>-11429</wp:posOffset>
                      </wp:positionV>
                      <wp:extent cx="2286000" cy="1314450"/>
                      <wp:effectExtent l="0" t="0" r="19050" b="19050"/>
                      <wp:wrapNone/>
                      <wp:docPr id="5" name="Oval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0" cy="131445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028A61" w14:textId="3084534A" w:rsidR="001D6264" w:rsidRPr="00804928" w:rsidRDefault="001D6264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Vol. 2 Issue 2</w:t>
                                  </w:r>
                                  <w:r w:rsidR="00F8507E">
                                    <w:rPr>
                                      <w:rFonts w:ascii="Tempus Sans ITC" w:hAnsi="Tempus Sans ITC"/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  <w:p w14:paraId="62835CFD" w14:textId="7CABD421" w:rsidR="001D6264" w:rsidRPr="00CC118D" w:rsidRDefault="001D6264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 xml:space="preserve">March </w:t>
                                  </w:r>
                                  <w:r w:rsidR="00F8507E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26</w:t>
                                  </w:r>
                                  <w:r w:rsidRPr="00CC118D"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, 201</w:t>
                                  </w:r>
                                  <w:r>
                                    <w:rPr>
                                      <w:rFonts w:ascii="Tempus Sans ITC" w:hAnsi="Tempus Sans ITC"/>
                                      <w:b/>
                                      <w:sz w:val="26"/>
                                      <w:szCs w:val="26"/>
                                    </w:rPr>
                                    <w:t>8</w:t>
                                  </w:r>
                                </w:p>
                                <w:p w14:paraId="64934720" w14:textId="77777777" w:rsidR="001D6264" w:rsidRPr="00804928" w:rsidRDefault="00E1086F" w:rsidP="008D0927">
                                  <w:pPr>
                                    <w:jc w:val="center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hyperlink r:id="rId7" w:history="1">
                                    <w:r w:rsidR="001D6264" w:rsidRPr="00BE5BEE">
                                      <w:rPr>
                                        <w:rStyle w:val="Hyperlink"/>
                                        <w:b/>
                                        <w:sz w:val="18"/>
                                        <w:szCs w:val="18"/>
                                      </w:rPr>
                                      <w:t>khoman@stjoehc.org</w:t>
                                    </w:r>
                                  </w:hyperlink>
                                  <w:r w:rsidR="001D6264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011C8214" w14:textId="77777777" w:rsidR="001D6264" w:rsidRPr="00107CDC" w:rsidRDefault="001D6264" w:rsidP="008D0927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  <w:r w:rsidRPr="00107CDC"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  <w:t>Learning for life, living the faith.</w:t>
                                  </w:r>
                                </w:p>
                                <w:p w14:paraId="3DB6D883" w14:textId="77777777" w:rsidR="001D6264" w:rsidRPr="00107CDC" w:rsidRDefault="001D6264" w:rsidP="00EA29C6">
                                  <w:pPr>
                                    <w:jc w:val="center"/>
                                    <w:rPr>
                                      <w:rFonts w:ascii="Tempus Sans ITC" w:hAnsi="Tempus Sans ITC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62AB33E" id="Oval 9" o:spid="_x0000_s1027" style="position:absolute;margin-left:-4.3pt;margin-top:-.9pt;width:180pt;height:10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">
                      <v:textbox>
                        <w:txbxContent>
                          <w:p w14:paraId="1E028A61" w14:textId="3084534A" w:rsidR="001D6264" w:rsidRPr="00804928" w:rsidRDefault="001D6264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Vol. 2 Issue 2</w:t>
                            </w:r>
                            <w:r w:rsidR="00F8507E">
                              <w:rPr>
                                <w:rFonts w:ascii="Tempus Sans ITC" w:hAnsi="Tempus Sans ITC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  <w:p w14:paraId="62835CFD" w14:textId="7CABD421" w:rsidR="001D6264" w:rsidRPr="00CC118D" w:rsidRDefault="001D6264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 xml:space="preserve">March </w:t>
                            </w:r>
                            <w:r w:rsidR="00F8507E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26</w:t>
                            </w:r>
                            <w:r w:rsidRPr="00CC118D"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, 201</w:t>
                            </w:r>
                            <w:r>
                              <w:rPr>
                                <w:rFonts w:ascii="Tempus Sans ITC" w:hAnsi="Tempus Sans ITC"/>
                                <w:b/>
                                <w:sz w:val="26"/>
                                <w:szCs w:val="26"/>
                              </w:rPr>
                              <w:t>8</w:t>
                            </w:r>
                          </w:p>
                          <w:p w14:paraId="64934720" w14:textId="77777777" w:rsidR="001D6264" w:rsidRPr="00804928" w:rsidRDefault="00E1086F" w:rsidP="008D09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1D6264" w:rsidRPr="00BE5BEE">
                                <w:rPr>
                                  <w:rStyle w:val="Hyperlink"/>
                                  <w:b/>
                                  <w:sz w:val="18"/>
                                  <w:szCs w:val="18"/>
                                </w:rPr>
                                <w:t>khoman@stjoehc.org</w:t>
                              </w:r>
                            </w:hyperlink>
                            <w:r w:rsidR="001D6264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11C8214" w14:textId="77777777" w:rsidR="001D6264" w:rsidRPr="00107CDC" w:rsidRDefault="001D6264" w:rsidP="008D0927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  <w:r w:rsidRPr="00107CDC"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  <w:t>Learning for life, living the faith.</w:t>
                            </w:r>
                          </w:p>
                          <w:p w14:paraId="3DB6D883" w14:textId="77777777" w:rsidR="001D6264" w:rsidRPr="00107CDC" w:rsidRDefault="001D6264" w:rsidP="00EA29C6">
                            <w:pPr>
                              <w:jc w:val="center"/>
                              <w:rPr>
                                <w:rFonts w:ascii="Tempus Sans ITC" w:hAnsi="Tempus Sans ITC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56D9FB24" w14:textId="77777777" w:rsidR="00361D07" w:rsidRPr="00361D07" w:rsidRDefault="00361D07" w:rsidP="009900D1"/>
          <w:p w14:paraId="03846F6B" w14:textId="77777777" w:rsidR="00361D07" w:rsidRPr="00361D07" w:rsidRDefault="00361D07" w:rsidP="009900D1"/>
          <w:p w14:paraId="0AB31F76" w14:textId="77777777" w:rsidR="00361D07" w:rsidRPr="00361D07" w:rsidRDefault="00361D07" w:rsidP="009900D1"/>
          <w:p w14:paraId="14CA9F34" w14:textId="77777777" w:rsidR="00361D07" w:rsidRPr="00361D07" w:rsidRDefault="00361D07" w:rsidP="009900D1"/>
          <w:p w14:paraId="3C4A3D3F" w14:textId="77777777" w:rsidR="00361D07" w:rsidRPr="00361D07" w:rsidRDefault="00361D07" w:rsidP="009900D1"/>
          <w:p w14:paraId="071C6BF0" w14:textId="77777777" w:rsidR="00361D07" w:rsidRPr="00361D07" w:rsidRDefault="00361D07" w:rsidP="009900D1"/>
          <w:p w14:paraId="686585B1" w14:textId="7A0A32C0" w:rsidR="00361D07" w:rsidRPr="00361D07" w:rsidRDefault="00FB112F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8088B11" wp14:editId="3AE14C32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137794</wp:posOffset>
                      </wp:positionV>
                      <wp:extent cx="4886325" cy="2047875"/>
                      <wp:effectExtent l="19050" t="19050" r="28575" b="28575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325" cy="2047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lgDash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BB1109" w14:textId="77777777" w:rsidR="001D6264" w:rsidRPr="00B5764D" w:rsidRDefault="001D6264" w:rsidP="00B5764D">
                                  <w:pPr>
                                    <w:jc w:val="center"/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</w:pPr>
                                  <w:r w:rsidRPr="00EA29C6">
                                    <w:rPr>
                                      <w:rFonts w:ascii="Arial Black" w:hAnsi="Arial Black" w:cs="Aharoni"/>
                                      <w:sz w:val="36"/>
                                      <w:szCs w:val="36"/>
                                    </w:rPr>
                                    <w:t>***Important Info***</w:t>
                                  </w:r>
                                </w:p>
                                <w:p w14:paraId="65814C72" w14:textId="1624AB1E" w:rsidR="001D6264" w:rsidRPr="00B73326" w:rsidRDefault="008363AC" w:rsidP="00B73326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</w:pPr>
                                  <w:r w:rsidRPr="004941EF"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Live Stations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 w:rsidR="001D6264"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</w:rPr>
                                    <w:t>2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nd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</w:rPr>
                                    <w:t xml:space="preserve"> Grade will be </w:t>
                                  </w:r>
                                  <w:r w:rsidR="004941EF" w:rsidRPr="004941EF">
                                    <w:rPr>
                                      <w:rFonts w:ascii="Bookman Old Style" w:hAnsi="Bookman Old Style" w:cs="Aharoni"/>
                                    </w:rPr>
                                    <w:t>acting out the Stations of the Cross in Church around 9:00 AM on Tuesday, March 27</w:t>
                                  </w:r>
                                  <w:r w:rsidR="004941EF" w:rsidRPr="004941EF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="004941EF" w:rsidRPr="004941EF">
                                    <w:rPr>
                                      <w:rFonts w:ascii="Bookman Old Style" w:hAnsi="Bookman Old Style" w:cs="Aharoni"/>
                                    </w:rPr>
                                    <w:t>.</w:t>
                                  </w:r>
                                  <w:r w:rsidR="004941EF">
                                    <w:rPr>
                                      <w:rFonts w:ascii="Bookman Old Style" w:hAnsi="Bookman Old Style" w:cs="Aharoni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14:paraId="12E14B94" w14:textId="1D7AF056" w:rsidR="009634ED" w:rsidRDefault="009634ED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 xml:space="preserve">Student Council Sucker Pull:  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</w:rPr>
                                    <w:t xml:space="preserve">Students can purchase suckers </w:t>
                                  </w:r>
                                  <w:r w:rsidR="004941EF" w:rsidRPr="004941EF">
                                    <w:rPr>
                                      <w:rFonts w:ascii="Bookman Old Style" w:hAnsi="Bookman Old Style" w:cs="Aharoni"/>
                                    </w:rPr>
                                    <w:t xml:space="preserve">and possible win a prize 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</w:rPr>
                                    <w:t>from Student Council starting Monday, March 26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</w:rPr>
                                    <w:t>!</w:t>
                                  </w:r>
                                  <w:r w:rsidR="004941EF" w:rsidRPr="004941EF">
                                    <w:rPr>
                                      <w:rFonts w:ascii="Bookman Old Style" w:hAnsi="Bookman Old Style" w:cs="Aharoni"/>
                                    </w:rPr>
                                    <w:t xml:space="preserve">  Suckers are 25 cents each.</w:t>
                                  </w:r>
                                </w:p>
                                <w:p w14:paraId="2A9B5137" w14:textId="77DFEBC1" w:rsidR="008363AC" w:rsidRPr="00C95290" w:rsidRDefault="008363AC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Bookman Old Style" w:hAnsi="Bookman Old Style" w:cs="Aharoni"/>
                                      <w:b/>
                                      <w:sz w:val="24"/>
                                      <w:szCs w:val="24"/>
                                    </w:rPr>
                                    <w:t>3 on 3 Basketball Tournament or Movie:</w:t>
                                  </w:r>
                                  <w:r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</w:rPr>
                                    <w:t>Thursday March 29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  <w:vertAlign w:val="superscript"/>
                                    </w:rPr>
                                    <w:t>th</w:t>
                                  </w:r>
                                  <w:r w:rsidRPr="004941EF">
                                    <w:rPr>
                                      <w:rFonts w:ascii="Bookman Old Style" w:hAnsi="Bookman Old Style" w:cs="Aharoni"/>
                                    </w:rPr>
                                    <w:t xml:space="preserve"> students will take part in a basketball tournament or watch a movie.</w:t>
                                  </w:r>
                                </w:p>
                                <w:p w14:paraId="57BB6404" w14:textId="77777777" w:rsidR="001D6264" w:rsidRPr="00C95290" w:rsidRDefault="001D6264" w:rsidP="00FB112F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FFE948D" w14:textId="090B6ABA" w:rsidR="001D6264" w:rsidRPr="00D30405" w:rsidRDefault="001D6264" w:rsidP="00186AD6">
                                  <w:pPr>
                                    <w:pStyle w:val="ListParagraph"/>
                                    <w:rPr>
                                      <w:rFonts w:ascii="Bookman Old Style" w:hAnsi="Bookman Old Style" w:cs="Aharoni"/>
                                    </w:rPr>
                                  </w:pPr>
                                </w:p>
                                <w:p w14:paraId="4495D670" w14:textId="77777777" w:rsidR="001D6264" w:rsidRPr="00696C79" w:rsidRDefault="001D6264" w:rsidP="006A3712">
                                  <w:pPr>
                                    <w:pStyle w:val="ListParagraph"/>
                                    <w:rPr>
                                      <w:rFonts w:ascii="Arial Black" w:hAnsi="Arial Black" w:cs="Aharoni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088B11" id="Text Box 10" o:spid="_x0000_s1028" type="#_x0000_t202" style="position:absolute;margin-left:1.7pt;margin-top:10.85pt;width:384.75pt;height:16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" strokeweight="3pt">
                      <v:stroke dashstyle="longDashDot"/>
                      <v:textbox>
                        <w:txbxContent>
                          <w:p w14:paraId="60BB1109" w14:textId="77777777" w:rsidR="001D6264" w:rsidRPr="00B5764D" w:rsidRDefault="001D6264" w:rsidP="00B5764D">
                            <w:pPr>
                              <w:jc w:val="center"/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</w:pPr>
                            <w:r w:rsidRPr="00EA29C6">
                              <w:rPr>
                                <w:rFonts w:ascii="Arial Black" w:hAnsi="Arial Black" w:cs="Aharoni"/>
                                <w:sz w:val="36"/>
                                <w:szCs w:val="36"/>
                              </w:rPr>
                              <w:t>***Important Info***</w:t>
                            </w:r>
                          </w:p>
                          <w:p w14:paraId="65814C72" w14:textId="1624AB1E" w:rsidR="001D6264" w:rsidRPr="00B73326" w:rsidRDefault="008363AC" w:rsidP="00B7332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</w:pPr>
                            <w:r w:rsidRPr="004941EF"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Live Stations</w:t>
                            </w:r>
                            <w:r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>:</w:t>
                            </w:r>
                            <w:r w:rsidR="001D6264"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</w:rPr>
                              <w:t>2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nd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</w:rPr>
                              <w:t xml:space="preserve"> Grade will be </w:t>
                            </w:r>
                            <w:r w:rsidR="004941EF" w:rsidRPr="004941EF">
                              <w:rPr>
                                <w:rFonts w:ascii="Bookman Old Style" w:hAnsi="Bookman Old Style" w:cs="Aharoni"/>
                              </w:rPr>
                              <w:t>acting out the Stations of the Cross in Church around 9:00 AM on Tuesday, March 27</w:t>
                            </w:r>
                            <w:r w:rsidR="004941EF" w:rsidRPr="004941EF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="004941EF" w:rsidRPr="004941EF">
                              <w:rPr>
                                <w:rFonts w:ascii="Bookman Old Style" w:hAnsi="Bookman Old Style" w:cs="Aharoni"/>
                              </w:rPr>
                              <w:t>.</w:t>
                            </w:r>
                            <w:r w:rsidR="004941EF">
                              <w:rPr>
                                <w:rFonts w:ascii="Bookman Old Style" w:hAnsi="Bookman Old Style" w:cs="Aharoni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2E14B94" w14:textId="1D7AF056" w:rsidR="009634ED" w:rsidRDefault="009634ED" w:rsidP="00FB11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 xml:space="preserve">Student Council Sucker Pull:  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</w:rPr>
                              <w:t xml:space="preserve">Students can purchase suckers </w:t>
                            </w:r>
                            <w:r w:rsidR="004941EF" w:rsidRPr="004941EF">
                              <w:rPr>
                                <w:rFonts w:ascii="Bookman Old Style" w:hAnsi="Bookman Old Style" w:cs="Aharoni"/>
                              </w:rPr>
                              <w:t xml:space="preserve">and possible win a prize 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</w:rPr>
                              <w:t>from Student Council starting Monday, March 26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</w:rPr>
                              <w:t>!</w:t>
                            </w:r>
                            <w:r w:rsidR="004941EF" w:rsidRPr="004941EF">
                              <w:rPr>
                                <w:rFonts w:ascii="Bookman Old Style" w:hAnsi="Bookman Old Style" w:cs="Aharoni"/>
                              </w:rPr>
                              <w:t xml:space="preserve">  Suckers are 25 cents each.</w:t>
                            </w:r>
                          </w:p>
                          <w:p w14:paraId="2A9B5137" w14:textId="77DFEBC1" w:rsidR="008363AC" w:rsidRPr="00C95290" w:rsidRDefault="008363AC" w:rsidP="00FB11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ookman Old Style" w:hAnsi="Bookman Old Style" w:cs="Aharoni"/>
                                <w:b/>
                                <w:sz w:val="24"/>
                                <w:szCs w:val="24"/>
                              </w:rPr>
                              <w:t>3 on 3 Basketball Tournament or Movie:</w:t>
                            </w:r>
                            <w:r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</w:rPr>
                              <w:t>Thursday March 29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  <w:vertAlign w:val="superscript"/>
                              </w:rPr>
                              <w:t>th</w:t>
                            </w:r>
                            <w:r w:rsidRPr="004941EF">
                              <w:rPr>
                                <w:rFonts w:ascii="Bookman Old Style" w:hAnsi="Bookman Old Style" w:cs="Aharoni"/>
                              </w:rPr>
                              <w:t xml:space="preserve"> students will take part in a basketball tournament or watch a movie.</w:t>
                            </w:r>
                          </w:p>
                          <w:p w14:paraId="57BB6404" w14:textId="77777777" w:rsidR="001D6264" w:rsidRPr="00C95290" w:rsidRDefault="001D6264" w:rsidP="00FB112F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  <w:sz w:val="20"/>
                                <w:szCs w:val="20"/>
                              </w:rPr>
                            </w:pPr>
                          </w:p>
                          <w:p w14:paraId="5FFE948D" w14:textId="090B6ABA" w:rsidR="001D6264" w:rsidRPr="00D30405" w:rsidRDefault="001D6264" w:rsidP="00186AD6">
                            <w:pPr>
                              <w:pStyle w:val="ListParagraph"/>
                              <w:rPr>
                                <w:rFonts w:ascii="Bookman Old Style" w:hAnsi="Bookman Old Style" w:cs="Aharoni"/>
                              </w:rPr>
                            </w:pPr>
                          </w:p>
                          <w:p w14:paraId="4495D670" w14:textId="77777777" w:rsidR="001D6264" w:rsidRPr="00696C79" w:rsidRDefault="001D6264" w:rsidP="006A3712">
                            <w:pPr>
                              <w:pStyle w:val="ListParagraph"/>
                              <w:rPr>
                                <w:rFonts w:ascii="Arial Black" w:hAnsi="Arial Black" w:cs="Aharoni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9C6B749" w14:textId="1ACA8FBF" w:rsidR="00361D07" w:rsidRPr="00361D07" w:rsidRDefault="00361D07" w:rsidP="009900D1"/>
          <w:p w14:paraId="77723924" w14:textId="3D4A3641" w:rsidR="00361D07" w:rsidRPr="00361D07" w:rsidRDefault="00361D07" w:rsidP="009900D1"/>
          <w:p w14:paraId="7407212C" w14:textId="493CDEF3" w:rsidR="00361D07" w:rsidRPr="00361D07" w:rsidRDefault="00361D07" w:rsidP="009900D1"/>
          <w:p w14:paraId="50908201" w14:textId="3F715658" w:rsidR="00361D07" w:rsidRPr="00361D07" w:rsidRDefault="00361D07" w:rsidP="009900D1"/>
          <w:p w14:paraId="52D8454A" w14:textId="77777777" w:rsidR="00361D07" w:rsidRPr="00361D07" w:rsidRDefault="00361D07" w:rsidP="009900D1"/>
          <w:p w14:paraId="4DE71B6C" w14:textId="77777777" w:rsidR="00361D07" w:rsidRPr="00361D07" w:rsidRDefault="00361D07" w:rsidP="009900D1"/>
          <w:p w14:paraId="3613DB85" w14:textId="77777777" w:rsidR="00361D07" w:rsidRPr="00361D07" w:rsidRDefault="00361D07" w:rsidP="009900D1"/>
          <w:p w14:paraId="32D95CA0" w14:textId="77777777" w:rsidR="00361D07" w:rsidRPr="00361D07" w:rsidRDefault="00361D07" w:rsidP="009900D1"/>
          <w:p w14:paraId="57C341C3" w14:textId="77777777" w:rsidR="00361D07" w:rsidRPr="00361D07" w:rsidRDefault="00361D07" w:rsidP="009900D1"/>
          <w:p w14:paraId="78BEB54C" w14:textId="77777777" w:rsidR="00361D07" w:rsidRPr="00361D07" w:rsidRDefault="00361D07" w:rsidP="009900D1"/>
          <w:p w14:paraId="473E0E2F" w14:textId="77777777" w:rsidR="00361D07" w:rsidRPr="00361D07" w:rsidRDefault="00361D07" w:rsidP="009900D1"/>
          <w:p w14:paraId="32B2F85E" w14:textId="7CDAC33F" w:rsidR="00361D07" w:rsidRPr="00361D07" w:rsidRDefault="00361D07" w:rsidP="009900D1"/>
          <w:p w14:paraId="16EEF914" w14:textId="6F814DEE" w:rsidR="00361D07" w:rsidRPr="00361D07" w:rsidRDefault="00C95290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B519FF1" wp14:editId="03EA5630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130810</wp:posOffset>
                      </wp:positionV>
                      <wp:extent cx="2419350" cy="3276600"/>
                      <wp:effectExtent l="19050" t="19050" r="19050" b="19050"/>
                      <wp:wrapNone/>
                      <wp:docPr id="8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19350" cy="3276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1BDCE6" w14:textId="72AD15E7" w:rsidR="001D6264" w:rsidRPr="00B62F5E" w:rsidRDefault="001D6264" w:rsidP="00B62F5E">
                                  <w:pPr>
                                    <w:jc w:val="center"/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</w:pPr>
                                  <w:r w:rsidRPr="003824E8">
                                    <w:rPr>
                                      <w:rFonts w:cs="Aharoni"/>
                                      <w:sz w:val="36"/>
                                      <w:szCs w:val="36"/>
                                      <w:u w:val="single"/>
                                    </w:rPr>
                                    <w:t xml:space="preserve">Upcoming Week </w:t>
                                  </w:r>
                                </w:p>
                                <w:p w14:paraId="602F0EBF" w14:textId="77777777" w:rsidR="00B62F5E" w:rsidRPr="00B62F5E" w:rsidRDefault="00B62F5E" w:rsidP="00B62F5E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B62F5E"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  <w:t>Live Stations of the Cross</w:t>
                                  </w:r>
                                </w:p>
                                <w:p w14:paraId="25B30762" w14:textId="7407AA03" w:rsidR="00B62F5E" w:rsidRPr="00B62F5E" w:rsidRDefault="00B62F5E" w:rsidP="00B62F5E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Tues</w:t>
                                  </w: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day 3/2</w:t>
                                  </w: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</w:p>
                                <w:p w14:paraId="127B7CD7" w14:textId="46EDA3D5" w:rsidR="00B62F5E" w:rsidRPr="00B62F5E" w:rsidRDefault="00B62F5E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B62F5E"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  <w:t>Honor Roll Awards after Mass</w:t>
                                  </w:r>
                                </w:p>
                                <w:p w14:paraId="67792DB9" w14:textId="1038EB71" w:rsidR="00B62F5E" w:rsidRDefault="00B62F5E" w:rsidP="00B62F5E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Wednesday 3/28</w:t>
                                  </w:r>
                                </w:p>
                                <w:p w14:paraId="70354B4A" w14:textId="6890B4F8" w:rsidR="004941EF" w:rsidRPr="00B62F5E" w:rsidRDefault="004941EF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B62F5E"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  <w:t xml:space="preserve">Bowling Party </w:t>
                                  </w:r>
                                </w:p>
                                <w:p w14:paraId="662C35F9" w14:textId="26178AD1" w:rsidR="001D6264" w:rsidRPr="00B62F5E" w:rsidRDefault="004941EF" w:rsidP="004941EF">
                                  <w:pPr>
                                    <w:pStyle w:val="ListParagraph"/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B62F5E"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  <w:t>@ Thunder Bowl</w:t>
                                  </w:r>
                                </w:p>
                                <w:p w14:paraId="60FEFA84" w14:textId="6C40A972" w:rsidR="001D6264" w:rsidRDefault="001D6264" w:rsidP="00CB300C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Wednesday 3/</w:t>
                                  </w:r>
                                  <w:r w:rsidR="009634ED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4941EF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8</w:t>
                                  </w:r>
                                </w:p>
                                <w:p w14:paraId="2315C16A" w14:textId="6542EB94" w:rsidR="001D6264" w:rsidRPr="00B62F5E" w:rsidRDefault="004941EF" w:rsidP="00FB112F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B62F5E">
                                    <w:rPr>
                                      <w:rFonts w:cs="Aharoni"/>
                                      <w:b/>
                                      <w:sz w:val="24"/>
                                      <w:szCs w:val="24"/>
                                    </w:rPr>
                                    <w:t>Holy Thursday Prayer Service @ 10:00 AM</w:t>
                                  </w:r>
                                </w:p>
                                <w:p w14:paraId="244110C8" w14:textId="6C076DF9" w:rsidR="001D6264" w:rsidRDefault="001D6264" w:rsidP="00CB300C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Thursday 3/</w:t>
                                  </w:r>
                                  <w:r w:rsidR="009634ED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="004941EF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9</w:t>
                                  </w:r>
                                </w:p>
                                <w:p w14:paraId="3234FB48" w14:textId="12FC11DA" w:rsidR="001D6264" w:rsidRDefault="004941EF" w:rsidP="00B54278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Good Friday NO SCHOOL</w:t>
                                  </w:r>
                                </w:p>
                                <w:p w14:paraId="4E0EF7D3" w14:textId="06D005A7" w:rsidR="001D6264" w:rsidRDefault="001D6264" w:rsidP="00211513">
                                  <w:pPr>
                                    <w:pStyle w:val="ListParagraph"/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Friday 3/</w:t>
                                  </w:r>
                                  <w:r w:rsidR="004941EF">
                                    <w:rPr>
                                      <w:rFonts w:cs="Aharoni"/>
                                      <w:sz w:val="24"/>
                                      <w:szCs w:val="24"/>
                                    </w:rPr>
                                    <w:t>30</w:t>
                                  </w:r>
                                </w:p>
                                <w:p w14:paraId="737DC65E" w14:textId="4B10763C" w:rsidR="001D6264" w:rsidRPr="0015487B" w:rsidRDefault="001D6264" w:rsidP="0015487B">
                                  <w:pP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</w:pPr>
                                  <w:r w:rsidRPr="005F67DA">
                                    <w:rPr>
                                      <w:rFonts w:cs="Aharoni"/>
                                      <w:b/>
                                      <w:sz w:val="26"/>
                                      <w:szCs w:val="26"/>
                                    </w:rPr>
                                    <w:t>Band</w:t>
                                  </w:r>
                                  <w:r w:rsidRPr="005F67DA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on Wednesday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r w:rsidR="00F8507E"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only</w:t>
                                  </w:r>
                                  <w:r>
                                    <w:rPr>
                                      <w:rFonts w:cs="Aharoni"/>
                                      <w:sz w:val="26"/>
                                      <w:szCs w:val="26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519FF1" id="Text Box 12" o:spid="_x0000_s1029" type="#_x0000_t202" style="position:absolute;margin-left:2.45pt;margin-top:10.3pt;width:190.5pt;height:25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" strokeweight="3pt">
                      <v:stroke dashstyle="dash"/>
                      <v:textbox>
                        <w:txbxContent>
                          <w:p w14:paraId="701BDCE6" w14:textId="72AD15E7" w:rsidR="001D6264" w:rsidRPr="00B62F5E" w:rsidRDefault="001D6264" w:rsidP="00B62F5E">
                            <w:pPr>
                              <w:jc w:val="center"/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3824E8">
                              <w:rPr>
                                <w:rFonts w:cs="Aharoni"/>
                                <w:sz w:val="36"/>
                                <w:szCs w:val="36"/>
                                <w:u w:val="single"/>
                              </w:rPr>
                              <w:t xml:space="preserve">Upcoming Week </w:t>
                            </w:r>
                          </w:p>
                          <w:p w14:paraId="602F0EBF" w14:textId="77777777" w:rsidR="00B62F5E" w:rsidRPr="00B62F5E" w:rsidRDefault="00B62F5E" w:rsidP="00B62F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</w:pPr>
                            <w:r w:rsidRPr="00B62F5E"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  <w:t>Live Stations of the Cross</w:t>
                            </w:r>
                          </w:p>
                          <w:p w14:paraId="25B30762" w14:textId="7407AA03" w:rsidR="00B62F5E" w:rsidRPr="00B62F5E" w:rsidRDefault="00B62F5E" w:rsidP="00B62F5E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Tues</w:t>
                            </w: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day 3/2</w:t>
                            </w: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  <w:p w14:paraId="127B7CD7" w14:textId="46EDA3D5" w:rsidR="00B62F5E" w:rsidRPr="00B62F5E" w:rsidRDefault="00B62F5E" w:rsidP="00FB11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</w:pPr>
                            <w:r w:rsidRPr="00B62F5E"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  <w:t>Honor Roll Awards after Mass</w:t>
                            </w:r>
                          </w:p>
                          <w:p w14:paraId="67792DB9" w14:textId="1038EB71" w:rsidR="00B62F5E" w:rsidRDefault="00B62F5E" w:rsidP="00B62F5E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Wednesday 3/28</w:t>
                            </w:r>
                          </w:p>
                          <w:p w14:paraId="70354B4A" w14:textId="6890B4F8" w:rsidR="004941EF" w:rsidRPr="00B62F5E" w:rsidRDefault="004941EF" w:rsidP="00FB11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</w:pPr>
                            <w:r w:rsidRPr="00B62F5E"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  <w:t xml:space="preserve">Bowling Party </w:t>
                            </w:r>
                          </w:p>
                          <w:p w14:paraId="662C35F9" w14:textId="26178AD1" w:rsidR="001D6264" w:rsidRPr="00B62F5E" w:rsidRDefault="004941EF" w:rsidP="004941EF">
                            <w:pPr>
                              <w:pStyle w:val="ListParagraph"/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</w:pPr>
                            <w:r w:rsidRPr="00B62F5E"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  <w:t>@ Thunder Bowl</w:t>
                            </w:r>
                          </w:p>
                          <w:p w14:paraId="60FEFA84" w14:textId="6C40A972" w:rsidR="001D6264" w:rsidRDefault="001D6264" w:rsidP="00CB300C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Wednesday 3/</w:t>
                            </w:r>
                            <w:r w:rsidR="009634ED">
                              <w:rPr>
                                <w:rFonts w:cs="Aharoni"/>
                                <w:sz w:val="24"/>
                                <w:szCs w:val="24"/>
                              </w:rPr>
                              <w:t>2</w:t>
                            </w:r>
                            <w:r w:rsidR="004941EF">
                              <w:rPr>
                                <w:rFonts w:cs="Aharoni"/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  <w:p w14:paraId="2315C16A" w14:textId="6542EB94" w:rsidR="001D6264" w:rsidRPr="00B62F5E" w:rsidRDefault="004941EF" w:rsidP="00FB11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</w:pPr>
                            <w:r w:rsidRPr="00B62F5E">
                              <w:rPr>
                                <w:rFonts w:cs="Aharoni"/>
                                <w:b/>
                                <w:sz w:val="24"/>
                                <w:szCs w:val="24"/>
                              </w:rPr>
                              <w:t>Holy Thursday Prayer Service @ 10:00 AM</w:t>
                            </w:r>
                          </w:p>
                          <w:p w14:paraId="244110C8" w14:textId="6C076DF9" w:rsidR="001D6264" w:rsidRDefault="001D6264" w:rsidP="00CB300C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Thursday 3/</w:t>
                            </w:r>
                            <w:r w:rsidR="009634ED">
                              <w:rPr>
                                <w:rFonts w:cs="Aharoni"/>
                                <w:sz w:val="24"/>
                                <w:szCs w:val="24"/>
                              </w:rPr>
                              <w:t>2</w:t>
                            </w:r>
                            <w:r w:rsidR="004941EF">
                              <w:rPr>
                                <w:rFonts w:cs="Aharoni"/>
                                <w:sz w:val="24"/>
                                <w:szCs w:val="24"/>
                              </w:rPr>
                              <w:t>9</w:t>
                            </w:r>
                          </w:p>
                          <w:p w14:paraId="3234FB48" w14:textId="12FC11DA" w:rsidR="001D6264" w:rsidRDefault="004941EF" w:rsidP="00B542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Good Friday NO SCHOOL</w:t>
                            </w:r>
                          </w:p>
                          <w:p w14:paraId="4E0EF7D3" w14:textId="06D005A7" w:rsidR="001D6264" w:rsidRDefault="001D6264" w:rsidP="00211513">
                            <w:pPr>
                              <w:pStyle w:val="ListParagraph"/>
                              <w:rPr>
                                <w:rFonts w:cs="Aharon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Aharoni"/>
                                <w:sz w:val="24"/>
                                <w:szCs w:val="24"/>
                              </w:rPr>
                              <w:t>Friday 3/</w:t>
                            </w:r>
                            <w:r w:rsidR="004941EF">
                              <w:rPr>
                                <w:rFonts w:cs="Aharoni"/>
                                <w:sz w:val="24"/>
                                <w:szCs w:val="24"/>
                              </w:rPr>
                              <w:t>30</w:t>
                            </w:r>
                          </w:p>
                          <w:p w14:paraId="737DC65E" w14:textId="4B10763C" w:rsidR="001D6264" w:rsidRPr="0015487B" w:rsidRDefault="001D6264" w:rsidP="0015487B">
                            <w:pPr>
                              <w:rPr>
                                <w:rFonts w:cs="Aharoni"/>
                                <w:sz w:val="26"/>
                                <w:szCs w:val="26"/>
                              </w:rPr>
                            </w:pPr>
                            <w:r w:rsidRPr="005F67DA">
                              <w:rPr>
                                <w:rFonts w:cs="Aharoni"/>
                                <w:b/>
                                <w:sz w:val="26"/>
                                <w:szCs w:val="26"/>
                              </w:rPr>
                              <w:t>Band</w:t>
                            </w:r>
                            <w:r w:rsidRPr="005F67DA"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on Wednesday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F8507E">
                              <w:rPr>
                                <w:rFonts w:cs="Aharoni"/>
                                <w:sz w:val="26"/>
                                <w:szCs w:val="26"/>
                              </w:rPr>
                              <w:t>only</w:t>
                            </w:r>
                            <w:r>
                              <w:rPr>
                                <w:rFonts w:cs="Aharoni"/>
                                <w:sz w:val="26"/>
                                <w:szCs w:val="26"/>
                              </w:rPr>
                              <w:t>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67C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74F27F8" wp14:editId="0BF49192">
                      <wp:simplePos x="0" y="0"/>
                      <wp:positionH relativeFrom="column">
                        <wp:posOffset>2564765</wp:posOffset>
                      </wp:positionH>
                      <wp:positionV relativeFrom="paragraph">
                        <wp:posOffset>130810</wp:posOffset>
                      </wp:positionV>
                      <wp:extent cx="2362200" cy="3619500"/>
                      <wp:effectExtent l="19050" t="19050" r="19050" b="19050"/>
                      <wp:wrapNone/>
                      <wp:docPr id="6" name="Oval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3619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381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332FFF8" w14:textId="14E57358" w:rsidR="001D6264" w:rsidRPr="00D7205F" w:rsidRDefault="001D6264" w:rsidP="00B72A31">
                                  <w:pPr>
                                    <w:rPr>
                                      <w:rFonts w:cstheme="minorHAnsi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cience: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Pr="002C42CC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424D52">
                                    <w:rPr>
                                      <w:sz w:val="24"/>
                                      <w:szCs w:val="24"/>
                                    </w:rPr>
                                    <w:t xml:space="preserve">We begin to read about </w:t>
                                  </w:r>
                                  <w:r w:rsidR="00424D52" w:rsidRPr="00424D52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magnetism</w:t>
                                  </w:r>
                                  <w:r w:rsidR="00424D52">
                                    <w:rPr>
                                      <w:sz w:val="24"/>
                                      <w:szCs w:val="24"/>
                                    </w:rPr>
                                    <w:t xml:space="preserve"> this week.  We learn how magnets are created.  How the react to other magnets.  We will also read about </w:t>
                                  </w:r>
                                  <w:r w:rsidR="00424D52" w:rsidRPr="00424D52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sound</w:t>
                                  </w:r>
                                  <w:r w:rsidR="00424D52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424D52" w:rsidRPr="00424D52"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  <w:t>energy</w:t>
                                  </w:r>
                                  <w:r w:rsidR="00424D52">
                                    <w:rPr>
                                      <w:sz w:val="24"/>
                                      <w:szCs w:val="24"/>
                                    </w:rPr>
                                    <w:t>.  We will learn about volume, pitch, and what medium sound waves travel through.</w:t>
                                  </w:r>
                                </w:p>
                                <w:p w14:paraId="19E2FEC0" w14:textId="77777777" w:rsidR="00424D52" w:rsidRDefault="001D6264" w:rsidP="00B72A31">
                                  <w:pPr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ocial Studies</w:t>
                                  </w:r>
                                  <w:r>
                                    <w:rPr>
                                      <w:rFonts w:ascii="Batang" w:eastAsia="Batang" w:hAnsi="Batang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:</w:t>
                                  </w:r>
                                  <w:r w:rsidRPr="00B073EC">
                                    <w:rPr>
                                      <w:rFonts w:ascii="Batang" w:eastAsia="Batang" w:hAnsi="Batang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C95290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We </w:t>
                                  </w:r>
                                  <w:r w:rsidR="00424D52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begin this week talking about the 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13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, 14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, and 15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 xml:space="preserve"> Amendments </w:t>
                                  </w:r>
                                  <w:r w:rsidR="00424D52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to the constitution.  We will also explore some of the many challenges the country faced after the </w:t>
                                  </w:r>
                                  <w:r w:rsidR="00424D52" w:rsidRPr="00424D52">
                                    <w:rPr>
                                      <w:rFonts w:ascii="Comic Sans MS" w:eastAsia="Batang" w:hAnsi="Comic Sans MS" w:cstheme="minorHAnsi"/>
                                      <w:b/>
                                      <w:sz w:val="20"/>
                                      <w:szCs w:val="20"/>
                                    </w:rPr>
                                    <w:t>Civil War.</w:t>
                                  </w:r>
                                  <w:r w:rsidR="00424D52">
                                    <w:rPr>
                                      <w:rFonts w:ascii="Comic Sans MS" w:eastAsia="Batang" w:hAnsi="Comic Sans MS" w:cstheme="minorHAnsi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</w:p>
                                <w:p w14:paraId="2F713057" w14:textId="6CFCABED" w:rsidR="001D6264" w:rsidRPr="007051A0" w:rsidRDefault="001D6264" w:rsidP="00C26D6F">
                                  <w:pPr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C95290"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  <w:t xml:space="preserve">  </w:t>
                                  </w:r>
                                  <w:r w:rsidR="00AA15C8"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 w:rsidR="00424D52">
                                    <w:rPr>
                                      <w:rFonts w:ascii="Comic Sans MS" w:eastAsia="Batang" w:hAnsi="Comic Sans MS" w:cs="Times New Roman"/>
                                      <w:sz w:val="20"/>
                                      <w:szCs w:val="20"/>
                                    </w:rPr>
                                    <w:t xml:space="preserve">’m also looking forward to hearing each student present their president to the class.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F27F8" id="Oval 11" o:spid="_x0000_s1030" style="position:absolute;margin-left:201.95pt;margin-top:10.3pt;width:186pt;height:2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" strokeweight="3pt">
                      <v:stroke joinstyle="round"/>
                      <v:textbox>
                        <w:txbxContent>
                          <w:p w14:paraId="2332FFF8" w14:textId="14E57358" w:rsidR="001D6264" w:rsidRPr="00D7205F" w:rsidRDefault="001D6264" w:rsidP="00B72A3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cience: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2C42CC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24D52">
                              <w:rPr>
                                <w:sz w:val="24"/>
                                <w:szCs w:val="24"/>
                              </w:rPr>
                              <w:t xml:space="preserve">We begin to read about </w:t>
                            </w:r>
                            <w:r w:rsidR="00424D52" w:rsidRPr="00424D52">
                              <w:rPr>
                                <w:b/>
                                <w:sz w:val="24"/>
                                <w:szCs w:val="24"/>
                              </w:rPr>
                              <w:t>magnetism</w:t>
                            </w:r>
                            <w:r w:rsidR="00424D52">
                              <w:rPr>
                                <w:sz w:val="24"/>
                                <w:szCs w:val="24"/>
                              </w:rPr>
                              <w:t xml:space="preserve"> this week.  We learn how magnets are created.  How the react to other magnets.  We will also read about </w:t>
                            </w:r>
                            <w:r w:rsidR="00424D52" w:rsidRPr="00424D52">
                              <w:rPr>
                                <w:b/>
                                <w:sz w:val="24"/>
                                <w:szCs w:val="24"/>
                              </w:rPr>
                              <w:t>sound</w:t>
                            </w:r>
                            <w:r w:rsidR="00424D5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24D52" w:rsidRPr="00424D52">
                              <w:rPr>
                                <w:b/>
                                <w:sz w:val="24"/>
                                <w:szCs w:val="24"/>
                              </w:rPr>
                              <w:t>energy</w:t>
                            </w:r>
                            <w:r w:rsidR="00424D52">
                              <w:rPr>
                                <w:sz w:val="24"/>
                                <w:szCs w:val="24"/>
                              </w:rPr>
                              <w:t>.  We will learn about volume, pitch, and what medium sound waves travel through.</w:t>
                            </w:r>
                          </w:p>
                          <w:p w14:paraId="19E2FEC0" w14:textId="77777777" w:rsidR="00424D52" w:rsidRDefault="001D6264" w:rsidP="00B72A31">
                            <w:pPr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Social Studies</w:t>
                            </w:r>
                            <w:r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  <w:r w:rsidRPr="00B073EC">
                              <w:rPr>
                                <w:rFonts w:ascii="Batang" w:eastAsia="Batang" w:hAnsi="Batang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95290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We </w:t>
                            </w:r>
                            <w:r w:rsidR="00424D52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begin this week talking about the 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13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, 14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, and 15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 xml:space="preserve"> Amendments </w:t>
                            </w:r>
                            <w:r w:rsidR="00424D52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to the constitution.  We will also explore some of the many challenges the country faced after the </w:t>
                            </w:r>
                            <w:r w:rsidR="00424D52" w:rsidRPr="00424D52">
                              <w:rPr>
                                <w:rFonts w:ascii="Comic Sans MS" w:eastAsia="Batang" w:hAnsi="Comic Sans MS" w:cstheme="minorHAnsi"/>
                                <w:b/>
                                <w:sz w:val="20"/>
                                <w:szCs w:val="20"/>
                              </w:rPr>
                              <w:t>Civil War.</w:t>
                            </w:r>
                            <w:r w:rsidR="00424D52">
                              <w:rPr>
                                <w:rFonts w:ascii="Comic Sans MS" w:eastAsia="Batang" w:hAnsi="Comic Sans MS" w:cstheme="min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2F713057" w14:textId="6CFCABED" w:rsidR="001D6264" w:rsidRPr="007051A0" w:rsidRDefault="001D6264" w:rsidP="00C26D6F">
                            <w:pPr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</w:pPr>
                            <w:r w:rsidRPr="00C95290"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AA15C8"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  <w:t>I</w:t>
                            </w:r>
                            <w:r w:rsidR="00424D52">
                              <w:rPr>
                                <w:rFonts w:ascii="Comic Sans MS" w:eastAsia="Batang" w:hAnsi="Comic Sans MS" w:cs="Times New Roman"/>
                                <w:sz w:val="20"/>
                                <w:szCs w:val="20"/>
                              </w:rPr>
                              <w:t xml:space="preserve">’m also looking forward to hearing each student present their president to the class. 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8D64051" w14:textId="77777777" w:rsidR="00361D07" w:rsidRPr="00361D07" w:rsidRDefault="00361D07" w:rsidP="009900D1"/>
          <w:p w14:paraId="7E6E4B46" w14:textId="77777777" w:rsidR="00361D07" w:rsidRPr="00361D07" w:rsidRDefault="00361D07" w:rsidP="009900D1"/>
          <w:p w14:paraId="684AB330" w14:textId="77777777" w:rsidR="00361D07" w:rsidRPr="00361D07" w:rsidRDefault="00361D07" w:rsidP="009900D1"/>
          <w:p w14:paraId="14C934E5" w14:textId="77777777" w:rsidR="00361D07" w:rsidRPr="00361D07" w:rsidRDefault="00361D07" w:rsidP="009900D1"/>
          <w:p w14:paraId="05FF03B8" w14:textId="77777777" w:rsidR="00361D07" w:rsidRPr="00361D07" w:rsidRDefault="00361D07" w:rsidP="009900D1"/>
          <w:p w14:paraId="233E6B1C" w14:textId="77777777" w:rsidR="00361D07" w:rsidRPr="00361D07" w:rsidRDefault="00361D07" w:rsidP="009900D1"/>
          <w:p w14:paraId="2C9FCCAB" w14:textId="77777777" w:rsidR="00361D07" w:rsidRPr="00361D07" w:rsidRDefault="00361D07" w:rsidP="009900D1"/>
          <w:p w14:paraId="097B7824" w14:textId="77777777" w:rsidR="00361D07" w:rsidRPr="00361D07" w:rsidRDefault="00361D07" w:rsidP="009900D1"/>
          <w:p w14:paraId="60BCC382" w14:textId="77777777" w:rsidR="00361D07" w:rsidRPr="00361D07" w:rsidRDefault="00361D07" w:rsidP="009900D1"/>
          <w:p w14:paraId="44A5488A" w14:textId="77777777" w:rsidR="00361D07" w:rsidRPr="00361D07" w:rsidRDefault="00361D07" w:rsidP="009900D1"/>
          <w:p w14:paraId="13DCA8B5" w14:textId="77777777" w:rsidR="00361D07" w:rsidRPr="00361D07" w:rsidRDefault="00361D07" w:rsidP="009900D1"/>
          <w:p w14:paraId="1340E1AD" w14:textId="77777777" w:rsidR="00361D07" w:rsidRPr="00361D07" w:rsidRDefault="00361D07" w:rsidP="009900D1"/>
          <w:p w14:paraId="3B1E6CFC" w14:textId="77777777" w:rsidR="00361D07" w:rsidRPr="00361D07" w:rsidRDefault="00361D07" w:rsidP="009900D1"/>
          <w:p w14:paraId="1947CFCC" w14:textId="77777777" w:rsidR="00361D07" w:rsidRPr="00361D07" w:rsidRDefault="00361D07" w:rsidP="009900D1"/>
          <w:p w14:paraId="72FB8D30" w14:textId="77777777" w:rsidR="00361D07" w:rsidRPr="00361D07" w:rsidRDefault="00361D07" w:rsidP="009900D1"/>
          <w:p w14:paraId="3764609A" w14:textId="77777777" w:rsidR="00361D07" w:rsidRPr="00361D07" w:rsidRDefault="00361D07" w:rsidP="009900D1"/>
          <w:p w14:paraId="20DAB8A8" w14:textId="77777777" w:rsidR="00361D07" w:rsidRPr="00361D07" w:rsidRDefault="00361D07" w:rsidP="009900D1"/>
          <w:p w14:paraId="01EACE2A" w14:textId="77777777" w:rsidR="00361D07" w:rsidRPr="00361D07" w:rsidRDefault="00361D07" w:rsidP="009900D1"/>
          <w:p w14:paraId="27F3DF86" w14:textId="77777777" w:rsidR="00361D07" w:rsidRPr="00361D07" w:rsidRDefault="00361D07" w:rsidP="009900D1"/>
          <w:p w14:paraId="51D2EF59" w14:textId="629C31D9" w:rsidR="00361D07" w:rsidRPr="00361D07" w:rsidRDefault="00DA1695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89435CD" wp14:editId="534783A0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25400</wp:posOffset>
                      </wp:positionV>
                      <wp:extent cx="2495550" cy="1123950"/>
                      <wp:effectExtent l="0" t="0" r="19050" b="19050"/>
                      <wp:wrapNone/>
                      <wp:docPr id="11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9555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557A3A" w14:textId="77777777" w:rsidR="001D6264" w:rsidRDefault="001D6264" w:rsidP="00361D07">
                                  <w:r w:rsidRPr="009900D1">
                                    <w:t xml:space="preserve">Please send me an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email</w:t>
                                  </w:r>
                                  <w:r w:rsidRPr="009900D1">
                                    <w:t xml:space="preserve"> or </w:t>
                                  </w:r>
                                  <w:r w:rsidRPr="007D63F5">
                                    <w:rPr>
                                      <w:b/>
                                      <w:u w:val="single"/>
                                    </w:rPr>
                                    <w:t>sign</w:t>
                                  </w:r>
                                  <w:r w:rsidRPr="009900D1">
                                    <w:t xml:space="preserve"> and return this newsletter to confirm you received this.  </w:t>
                                  </w:r>
                                </w:p>
                                <w:p w14:paraId="0A3EBB0C" w14:textId="77777777" w:rsidR="001D6264" w:rsidRDefault="001D6264" w:rsidP="00361D07"/>
                                <w:p w14:paraId="239A62C6" w14:textId="77777777" w:rsidR="001D6264" w:rsidRPr="009900D1" w:rsidRDefault="001D6264" w:rsidP="00361D07">
                                  <w:r w:rsidRPr="009900D1">
                                    <w:t>Sign: ____</w:t>
                                  </w:r>
                                  <w:r>
                                    <w:t>_</w:t>
                                  </w:r>
                                  <w:r w:rsidRPr="009900D1">
                                    <w:t>_</w:t>
                                  </w:r>
                                  <w:r>
                                    <w:t>____________</w:t>
                                  </w:r>
                                  <w:r w:rsidRPr="009900D1">
                                    <w:t>_______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9435CD" id="Text Box 14" o:spid="_x0000_s1031" type="#_x0000_t202" style="position:absolute;margin-left:.2pt;margin-top:2pt;width:196.5pt;height:8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">
                      <v:textbox>
                        <w:txbxContent>
                          <w:p w14:paraId="20557A3A" w14:textId="77777777" w:rsidR="001D6264" w:rsidRDefault="001D6264" w:rsidP="00361D07">
                            <w:r w:rsidRPr="009900D1">
                              <w:t xml:space="preserve">Please send me an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email</w:t>
                            </w:r>
                            <w:r w:rsidRPr="009900D1">
                              <w:t xml:space="preserve"> or </w:t>
                            </w:r>
                            <w:r w:rsidRPr="007D63F5">
                              <w:rPr>
                                <w:b/>
                                <w:u w:val="single"/>
                              </w:rPr>
                              <w:t>sign</w:t>
                            </w:r>
                            <w:r w:rsidRPr="009900D1">
                              <w:t xml:space="preserve"> and return this newsletter to confirm you received this.  </w:t>
                            </w:r>
                          </w:p>
                          <w:p w14:paraId="0A3EBB0C" w14:textId="77777777" w:rsidR="001D6264" w:rsidRDefault="001D6264" w:rsidP="00361D07"/>
                          <w:p w14:paraId="239A62C6" w14:textId="77777777" w:rsidR="001D6264" w:rsidRPr="009900D1" w:rsidRDefault="001D6264" w:rsidP="00361D07">
                            <w:r w:rsidRPr="009900D1">
                              <w:t>Sign: ____</w:t>
                            </w:r>
                            <w:r>
                              <w:t>_</w:t>
                            </w:r>
                            <w:r w:rsidRPr="009900D1">
                              <w:t>_</w:t>
                            </w:r>
                            <w:r>
                              <w:t>____________</w:t>
                            </w:r>
                            <w:r w:rsidRPr="009900D1">
                              <w:t>_______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3507BE" w14:textId="52D9E5B4" w:rsidR="00361D07" w:rsidRPr="00361D07" w:rsidRDefault="00361D07" w:rsidP="009900D1"/>
          <w:p w14:paraId="2176D8C5" w14:textId="1D314620" w:rsidR="00361D07" w:rsidRPr="00361D07" w:rsidRDefault="00B72A31" w:rsidP="009900D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188831F" wp14:editId="3417E80C">
                      <wp:simplePos x="0" y="0"/>
                      <wp:positionH relativeFrom="column">
                        <wp:posOffset>2555240</wp:posOffset>
                      </wp:positionH>
                      <wp:positionV relativeFrom="paragraph">
                        <wp:posOffset>84454</wp:posOffset>
                      </wp:positionV>
                      <wp:extent cx="2447925" cy="676275"/>
                      <wp:effectExtent l="0" t="0" r="28575" b="28575"/>
                      <wp:wrapNone/>
                      <wp:docPr id="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47925" cy="676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7F10D" w14:textId="729936A5" w:rsidR="00A00EBB" w:rsidRPr="00A00EBB" w:rsidRDefault="001D6264" w:rsidP="00B72A31">
                                  <w:pPr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</w:pPr>
                                  <w:r w:rsidRPr="0033193D">
                                    <w:rPr>
                                      <w:rFonts w:ascii="Comic Sans MS" w:hAnsi="Comic Sans MS"/>
                                      <w:b/>
                                      <w:sz w:val="28"/>
                                      <w:szCs w:val="28"/>
                                      <w:u w:val="single"/>
                                    </w:rPr>
                                    <w:t>Spelling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8"/>
                                      <w:szCs w:val="28"/>
                                    </w:rPr>
                                    <w:t xml:space="preserve">:   </w:t>
                                  </w:r>
                                  <w:r w:rsidR="00F8507E">
                                    <w:rPr>
                                      <w:rFonts w:ascii="Comic Sans MS" w:hAnsi="Comic Sans MS"/>
                                      <w:sz w:val="18"/>
                                      <w:szCs w:val="18"/>
                                    </w:rPr>
                                    <w:t>No Spelling this week.</w:t>
                                  </w:r>
                                </w:p>
                                <w:p w14:paraId="3A0E98BB" w14:textId="1BFA764D" w:rsidR="00A00EBB" w:rsidRPr="00424D52" w:rsidRDefault="00A00EBB" w:rsidP="00B72A31">
                                  <w:pPr>
                                    <w:rPr>
                                      <w:rFonts w:ascii="Comic Sans MS" w:eastAsia="Gungsuh" w:hAnsi="Comic Sans MS" w:cs="Aharoni"/>
                                      <w:sz w:val="18"/>
                                      <w:szCs w:val="18"/>
                                    </w:rPr>
                                  </w:pPr>
                                  <w:r w:rsidRPr="00424D52">
                                    <w:rPr>
                                      <w:rFonts w:ascii="Comic Sans MS" w:eastAsia="Gungsuh" w:hAnsi="Comic Sans MS" w:cs="Aharoni"/>
                                      <w:sz w:val="18"/>
                                      <w:szCs w:val="18"/>
                                    </w:rPr>
                                    <w:t>We did take our Unit 4 Spelling Test today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88831F" id="Text Box 13" o:spid="_x0000_s1032" type="#_x0000_t202" style="position:absolute;margin-left:201.2pt;margin-top:6.65pt;width:192.75pt;height:53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" strokeweight="1.5pt">
                      <v:stroke dashstyle="1 1" endcap="round"/>
                      <v:textbox>
                        <w:txbxContent>
                          <w:p w14:paraId="3B37F10D" w14:textId="729936A5" w:rsidR="00A00EBB" w:rsidRPr="00A00EBB" w:rsidRDefault="001D6264" w:rsidP="00B72A31">
                            <w:pPr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</w:pPr>
                            <w:r w:rsidRPr="0033193D">
                              <w:rPr>
                                <w:rFonts w:ascii="Comic Sans MS" w:hAnsi="Comic Sans MS"/>
                                <w:b/>
                                <w:sz w:val="28"/>
                                <w:szCs w:val="28"/>
                                <w:u w:val="single"/>
                              </w:rPr>
                              <w:t>Spelling</w:t>
                            </w:r>
                            <w:r>
                              <w:rPr>
                                <w:rFonts w:ascii="Comic Sans MS" w:hAnsi="Comic Sans MS"/>
                                <w:sz w:val="28"/>
                                <w:szCs w:val="28"/>
                              </w:rPr>
                              <w:t xml:space="preserve">:   </w:t>
                            </w:r>
                            <w:r w:rsidR="00F8507E">
                              <w:rPr>
                                <w:rFonts w:ascii="Comic Sans MS" w:hAnsi="Comic Sans MS"/>
                                <w:sz w:val="18"/>
                                <w:szCs w:val="18"/>
                              </w:rPr>
                              <w:t>No Spelling this week.</w:t>
                            </w:r>
                          </w:p>
                          <w:p w14:paraId="3A0E98BB" w14:textId="1BFA764D" w:rsidR="00A00EBB" w:rsidRPr="00424D52" w:rsidRDefault="00A00EBB" w:rsidP="00B72A31">
                            <w:pPr>
                              <w:rPr>
                                <w:rFonts w:ascii="Comic Sans MS" w:eastAsia="Gungsuh" w:hAnsi="Comic Sans MS" w:cs="Aharoni"/>
                                <w:sz w:val="18"/>
                                <w:szCs w:val="18"/>
                              </w:rPr>
                            </w:pPr>
                            <w:r w:rsidRPr="00424D52">
                              <w:rPr>
                                <w:rFonts w:ascii="Comic Sans MS" w:eastAsia="Gungsuh" w:hAnsi="Comic Sans MS" w:cs="Aharoni"/>
                                <w:sz w:val="18"/>
                                <w:szCs w:val="18"/>
                              </w:rPr>
                              <w:t>We did take our Unit 4 Spelling Test today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766C1C0" w14:textId="10BBFCCE" w:rsidR="00361D07" w:rsidRPr="00361D07" w:rsidRDefault="00361D07" w:rsidP="009900D1"/>
          <w:p w14:paraId="6C23C7D3" w14:textId="77777777" w:rsidR="00EA29C6" w:rsidRPr="00361D07" w:rsidRDefault="00EA29C6" w:rsidP="009900D1"/>
        </w:tc>
        <w:tc>
          <w:tcPr>
            <w:tcW w:w="351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33B5EB21" w14:textId="77777777" w:rsidR="00EA29C6" w:rsidRPr="00F0582B" w:rsidRDefault="00EA29C6" w:rsidP="009900D1">
            <w:pPr>
              <w:jc w:val="center"/>
              <w:rPr>
                <w:rFonts w:ascii="Kristen ITC" w:hAnsi="Kristen ITC"/>
                <w:b/>
                <w:i/>
                <w:sz w:val="28"/>
                <w:szCs w:val="28"/>
              </w:rPr>
            </w:pPr>
            <w:r w:rsidRPr="00F0582B">
              <w:rPr>
                <w:rFonts w:ascii="Kristen ITC" w:hAnsi="Kristen ITC"/>
                <w:b/>
                <w:i/>
                <w:sz w:val="28"/>
                <w:szCs w:val="28"/>
              </w:rPr>
              <w:t>What we are learning:</w:t>
            </w:r>
          </w:p>
          <w:p w14:paraId="1EC9B646" w14:textId="63D51C22" w:rsidR="00211513" w:rsidRPr="00272169" w:rsidRDefault="00EA29C6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ading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1D6264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4B7AE9">
              <w:rPr>
                <w:rFonts w:ascii="Comic Sans MS" w:hAnsi="Comic Sans MS"/>
                <w:sz w:val="20"/>
                <w:szCs w:val="20"/>
              </w:rPr>
              <w:t>We don’t have a regular reading story and quiz.  We will however be reading several “Little Readers” and taking AR quizzes for a letter grade.</w:t>
            </w:r>
          </w:p>
          <w:p w14:paraId="4F7B9286" w14:textId="7F6A52E6" w:rsidR="00211513" w:rsidRPr="00272169" w:rsidRDefault="00211513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272169">
              <w:rPr>
                <w:rFonts w:ascii="Comic Sans MS" w:hAnsi="Comic Sans MS"/>
                <w:sz w:val="20"/>
                <w:szCs w:val="20"/>
              </w:rPr>
              <w:t xml:space="preserve">    </w:t>
            </w:r>
            <w:r w:rsidR="00B85AED">
              <w:rPr>
                <w:rFonts w:ascii="Comic Sans MS" w:hAnsi="Comic Sans MS"/>
                <w:sz w:val="20"/>
                <w:szCs w:val="20"/>
              </w:rPr>
              <w:t>Students should also be reading their AR books for the 4</w:t>
            </w:r>
            <w:r w:rsidR="00B85AED" w:rsidRPr="00B85AED">
              <w:rPr>
                <w:rFonts w:ascii="Comic Sans MS" w:hAnsi="Comic Sans MS"/>
                <w:sz w:val="20"/>
                <w:szCs w:val="20"/>
                <w:vertAlign w:val="superscript"/>
              </w:rPr>
              <w:t>th</w:t>
            </w:r>
            <w:r w:rsidR="00B85AED">
              <w:rPr>
                <w:rFonts w:ascii="Comic Sans MS" w:hAnsi="Comic Sans MS"/>
                <w:sz w:val="20"/>
                <w:szCs w:val="20"/>
              </w:rPr>
              <w:t xml:space="preserve"> Quarter.  Students must earn 16 points this quarter.</w:t>
            </w:r>
          </w:p>
          <w:p w14:paraId="638F7578" w14:textId="1D26A223" w:rsidR="00272169" w:rsidRDefault="00E24EA5" w:rsidP="00B5764D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Religion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 w:rsidR="006B146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4B7AE9">
              <w:rPr>
                <w:rFonts w:ascii="Comic Sans MS" w:hAnsi="Comic Sans MS"/>
                <w:sz w:val="20"/>
                <w:szCs w:val="20"/>
              </w:rPr>
              <w:t xml:space="preserve">Due to the Snow Day we didn’t get to make cards last week.  </w:t>
            </w:r>
            <w:r w:rsidR="009634ED">
              <w:rPr>
                <w:rFonts w:ascii="Comic Sans MS" w:hAnsi="Comic Sans MS"/>
                <w:sz w:val="20"/>
                <w:szCs w:val="20"/>
              </w:rPr>
              <w:t>Students will make cards for the sick and homebound encouraging them to consider this great sacrament.</w:t>
            </w:r>
          </w:p>
          <w:p w14:paraId="6E26E3B7" w14:textId="0DB9F50E" w:rsidR="004B7AE9" w:rsidRDefault="004B7AE9" w:rsidP="00B5764D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We will also read about the Holiest week of the year and the Easter Triduum.  </w:t>
            </w:r>
          </w:p>
          <w:p w14:paraId="52A01173" w14:textId="0265A6A3" w:rsidR="00C865AC" w:rsidRDefault="00EB3C21" w:rsidP="001D210C">
            <w:pPr>
              <w:rPr>
                <w:rFonts w:ascii="Comic Sans MS" w:hAnsi="Comic Sans MS"/>
                <w:sz w:val="20"/>
                <w:szCs w:val="20"/>
              </w:rPr>
            </w:pPr>
            <w:r w:rsidRPr="004A5B2F">
              <w:rPr>
                <w:rFonts w:ascii="Comic Sans MS" w:hAnsi="Comic Sans MS"/>
                <w:b/>
                <w:sz w:val="28"/>
                <w:szCs w:val="28"/>
                <w:u w:val="single"/>
              </w:rPr>
              <w:t>Math</w:t>
            </w:r>
            <w:r>
              <w:rPr>
                <w:rFonts w:ascii="Comic Sans MS" w:hAnsi="Comic Sans MS"/>
                <w:sz w:val="28"/>
                <w:szCs w:val="28"/>
              </w:rPr>
              <w:t>:</w:t>
            </w:r>
            <w:r>
              <w:rPr>
                <w:rFonts w:ascii="Comic Sans MS" w:hAnsi="Comic Sans MS"/>
              </w:rPr>
              <w:t xml:space="preserve"> </w:t>
            </w:r>
            <w:r w:rsidR="00D662BE" w:rsidRPr="001D6264">
              <w:rPr>
                <w:rFonts w:ascii="Comic Sans MS" w:hAnsi="Comic Sans MS"/>
                <w:sz w:val="20"/>
                <w:szCs w:val="20"/>
              </w:rPr>
              <w:t xml:space="preserve">We continue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to work with </w:t>
            </w:r>
            <w:r w:rsidR="001D6264" w:rsidRPr="001D6264">
              <w:rPr>
                <w:rFonts w:ascii="Comic Sans MS" w:hAnsi="Comic Sans MS"/>
                <w:b/>
                <w:sz w:val="20"/>
                <w:szCs w:val="20"/>
              </w:rPr>
              <w:t>decimals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.  </w:t>
            </w:r>
            <w:r w:rsidR="00C865AC">
              <w:rPr>
                <w:rFonts w:ascii="Comic Sans MS" w:hAnsi="Comic Sans MS"/>
                <w:sz w:val="20"/>
                <w:szCs w:val="20"/>
              </w:rPr>
              <w:t xml:space="preserve">We have explored </w:t>
            </w:r>
            <w:r w:rsidR="004B7AE9">
              <w:rPr>
                <w:rFonts w:ascii="Comic Sans MS" w:hAnsi="Comic Sans MS"/>
                <w:sz w:val="20"/>
                <w:szCs w:val="20"/>
              </w:rPr>
              <w:t xml:space="preserve">decimal place values, comparing decimals, </w:t>
            </w:r>
            <w:r w:rsidR="00E1086F">
              <w:rPr>
                <w:rFonts w:ascii="Comic Sans MS" w:hAnsi="Comic Sans MS"/>
                <w:sz w:val="20"/>
                <w:szCs w:val="20"/>
              </w:rPr>
              <w:t xml:space="preserve">and </w:t>
            </w:r>
            <w:r w:rsidR="004B7AE9">
              <w:rPr>
                <w:rFonts w:ascii="Comic Sans MS" w:hAnsi="Comic Sans MS"/>
                <w:sz w:val="20"/>
                <w:szCs w:val="20"/>
              </w:rPr>
              <w:t xml:space="preserve">ordering decimals.  We will continue </w:t>
            </w:r>
            <w:r w:rsidR="00C865AC">
              <w:rPr>
                <w:rFonts w:ascii="Comic Sans MS" w:hAnsi="Comic Sans MS"/>
                <w:sz w:val="20"/>
                <w:szCs w:val="20"/>
              </w:rPr>
              <w:t xml:space="preserve">adding, subtracting, </w:t>
            </w:r>
            <w:r w:rsidR="00E1086F">
              <w:rPr>
                <w:rFonts w:ascii="Comic Sans MS" w:hAnsi="Comic Sans MS"/>
                <w:sz w:val="20"/>
                <w:szCs w:val="20"/>
              </w:rPr>
              <w:t xml:space="preserve">multiplying, dividing, and </w:t>
            </w:r>
            <w:bookmarkStart w:id="0" w:name="_GoBack"/>
            <w:bookmarkEnd w:id="0"/>
            <w:r w:rsidR="00C865AC">
              <w:rPr>
                <w:rFonts w:ascii="Comic Sans MS" w:hAnsi="Comic Sans MS"/>
                <w:sz w:val="20"/>
                <w:szCs w:val="20"/>
              </w:rPr>
              <w:t xml:space="preserve">writing decimal numbers with words.  </w:t>
            </w:r>
          </w:p>
          <w:p w14:paraId="59ED14A8" w14:textId="2C8D4B6C" w:rsidR="006B4FA2" w:rsidRDefault="00C865AC" w:rsidP="001D210C">
            <w:pPr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Students </w:t>
            </w:r>
            <w:r>
              <w:rPr>
                <w:rFonts w:ascii="Comic Sans MS" w:hAnsi="Comic Sans MS"/>
                <w:sz w:val="20"/>
                <w:szCs w:val="20"/>
              </w:rPr>
              <w:t xml:space="preserve">will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also </w:t>
            </w:r>
            <w:r>
              <w:rPr>
                <w:rFonts w:ascii="Comic Sans MS" w:hAnsi="Comic Sans MS"/>
                <w:sz w:val="20"/>
                <w:szCs w:val="20"/>
              </w:rPr>
              <w:t xml:space="preserve">continue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 xml:space="preserve">to do 4 daily math problems to review and prepare for the final round of </w:t>
            </w:r>
            <w:r w:rsidR="001D6264" w:rsidRPr="001D6264">
              <w:rPr>
                <w:rFonts w:ascii="Comic Sans MS" w:hAnsi="Comic Sans MS"/>
                <w:b/>
                <w:sz w:val="20"/>
                <w:szCs w:val="20"/>
              </w:rPr>
              <w:t>ISTEP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>.</w:t>
            </w:r>
            <w:r w:rsidR="00D662BE">
              <w:rPr>
                <w:rFonts w:ascii="Comic Sans MS" w:hAnsi="Comic Sans MS"/>
              </w:rPr>
              <w:t xml:space="preserve">  </w:t>
            </w:r>
            <w:r w:rsidR="001D6264" w:rsidRPr="001D6264">
              <w:rPr>
                <w:rFonts w:ascii="Comic Sans MS" w:hAnsi="Comic Sans MS"/>
                <w:sz w:val="20"/>
                <w:szCs w:val="20"/>
              </w:rPr>
              <w:t>These problems cover all the standards and are written like the problems students will see on this test.</w:t>
            </w:r>
          </w:p>
          <w:p w14:paraId="39700FC1" w14:textId="44453A09" w:rsidR="004B7AE9" w:rsidRDefault="00272169" w:rsidP="001D6264">
            <w:pPr>
              <w:rPr>
                <w:sz w:val="24"/>
                <w:szCs w:val="24"/>
              </w:rPr>
            </w:pPr>
            <w:r>
              <w:rPr>
                <w:b/>
                <w:sz w:val="28"/>
                <w:szCs w:val="28"/>
                <w:u w:val="single"/>
              </w:rPr>
              <w:t>Grammar</w:t>
            </w:r>
            <w:r w:rsidR="00D662BE">
              <w:rPr>
                <w:b/>
                <w:sz w:val="28"/>
                <w:szCs w:val="28"/>
                <w:u w:val="single"/>
              </w:rPr>
              <w:t>:</w:t>
            </w:r>
            <w:r w:rsidR="00D662BE">
              <w:rPr>
                <w:sz w:val="24"/>
                <w:szCs w:val="24"/>
              </w:rPr>
              <w:t xml:space="preserve"> </w:t>
            </w:r>
            <w:r w:rsidR="009634ED">
              <w:rPr>
                <w:sz w:val="24"/>
                <w:szCs w:val="24"/>
              </w:rPr>
              <w:t xml:space="preserve"> </w:t>
            </w:r>
            <w:r w:rsidR="004B7AE9">
              <w:rPr>
                <w:sz w:val="24"/>
                <w:szCs w:val="24"/>
              </w:rPr>
              <w:t xml:space="preserve">We continue to edit and revise our </w:t>
            </w:r>
            <w:r w:rsidR="004B7AE9" w:rsidRPr="00424D52">
              <w:rPr>
                <w:b/>
                <w:sz w:val="24"/>
                <w:szCs w:val="24"/>
              </w:rPr>
              <w:t>President Report</w:t>
            </w:r>
            <w:r w:rsidR="004B7AE9">
              <w:rPr>
                <w:sz w:val="24"/>
                <w:szCs w:val="24"/>
              </w:rPr>
              <w:t xml:space="preserve"> and create a Power Point on each president</w:t>
            </w:r>
            <w:r w:rsidR="00E1086F">
              <w:rPr>
                <w:sz w:val="24"/>
                <w:szCs w:val="24"/>
              </w:rPr>
              <w:t>.</w:t>
            </w:r>
          </w:p>
          <w:p w14:paraId="3126BA29" w14:textId="41026160" w:rsidR="00D662BE" w:rsidRPr="001D6264" w:rsidRDefault="004B7AE9" w:rsidP="001D6264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4"/>
                <w:szCs w:val="24"/>
              </w:rPr>
              <w:t xml:space="preserve">    </w:t>
            </w:r>
            <w:r w:rsidR="009634ED">
              <w:rPr>
                <w:sz w:val="24"/>
                <w:szCs w:val="24"/>
              </w:rPr>
              <w:t xml:space="preserve">I </w:t>
            </w:r>
            <w:r>
              <w:rPr>
                <w:sz w:val="24"/>
                <w:szCs w:val="24"/>
              </w:rPr>
              <w:t xml:space="preserve">continue to </w:t>
            </w:r>
            <w:r w:rsidR="009634ED">
              <w:rPr>
                <w:sz w:val="24"/>
                <w:szCs w:val="24"/>
              </w:rPr>
              <w:t xml:space="preserve">hope to begin typing and </w:t>
            </w:r>
            <w:r w:rsidR="00642101">
              <w:rPr>
                <w:sz w:val="24"/>
                <w:szCs w:val="24"/>
              </w:rPr>
              <w:t xml:space="preserve">editing and revising our </w:t>
            </w:r>
            <w:r w:rsidR="00642101" w:rsidRPr="00642101">
              <w:rPr>
                <w:b/>
                <w:sz w:val="24"/>
                <w:szCs w:val="24"/>
              </w:rPr>
              <w:t>STARBASE essays</w:t>
            </w:r>
            <w:r w:rsidR="009634ED">
              <w:rPr>
                <w:b/>
                <w:sz w:val="24"/>
                <w:szCs w:val="24"/>
              </w:rPr>
              <w:t xml:space="preserve">. </w:t>
            </w:r>
          </w:p>
        </w:tc>
      </w:tr>
    </w:tbl>
    <w:p w14:paraId="37916D10" w14:textId="77777777" w:rsidR="00110CE4" w:rsidRPr="006C60B1" w:rsidRDefault="00110CE4" w:rsidP="00EF0076">
      <w:pPr>
        <w:tabs>
          <w:tab w:val="left" w:pos="2175"/>
          <w:tab w:val="left" w:pos="4020"/>
        </w:tabs>
      </w:pPr>
    </w:p>
    <w:sectPr w:rsidR="00110CE4" w:rsidRPr="006C60B1" w:rsidSect="001F33A7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22F70"/>
    <w:multiLevelType w:val="hybridMultilevel"/>
    <w:tmpl w:val="A6A21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2F43A1"/>
    <w:multiLevelType w:val="hybridMultilevel"/>
    <w:tmpl w:val="6C402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6018A"/>
    <w:multiLevelType w:val="hybridMultilevel"/>
    <w:tmpl w:val="630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60599C"/>
    <w:multiLevelType w:val="hybridMultilevel"/>
    <w:tmpl w:val="F970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TMzMjIzMzY3MjFS0lEKTi0uzszPAykwqQUAKpgFLCwAAAA="/>
  </w:docVars>
  <w:rsids>
    <w:rsidRoot w:val="001F33A7"/>
    <w:rsid w:val="00000B3E"/>
    <w:rsid w:val="00000FFF"/>
    <w:rsid w:val="0002402A"/>
    <w:rsid w:val="000301FA"/>
    <w:rsid w:val="00040945"/>
    <w:rsid w:val="000444FF"/>
    <w:rsid w:val="00075376"/>
    <w:rsid w:val="000A21CC"/>
    <w:rsid w:val="000A261A"/>
    <w:rsid w:val="000A79C4"/>
    <w:rsid w:val="000B011D"/>
    <w:rsid w:val="000B7EEE"/>
    <w:rsid w:val="000C30CB"/>
    <w:rsid w:val="000E2FC8"/>
    <w:rsid w:val="000F67C1"/>
    <w:rsid w:val="00107CDC"/>
    <w:rsid w:val="00110CE4"/>
    <w:rsid w:val="00120524"/>
    <w:rsid w:val="00123389"/>
    <w:rsid w:val="00140964"/>
    <w:rsid w:val="00141929"/>
    <w:rsid w:val="0015487B"/>
    <w:rsid w:val="00161568"/>
    <w:rsid w:val="00161B70"/>
    <w:rsid w:val="00161BE6"/>
    <w:rsid w:val="00164B9D"/>
    <w:rsid w:val="001757DD"/>
    <w:rsid w:val="001866E4"/>
    <w:rsid w:val="00186AD6"/>
    <w:rsid w:val="001875D6"/>
    <w:rsid w:val="001A4FBC"/>
    <w:rsid w:val="001A68F0"/>
    <w:rsid w:val="001B0CA3"/>
    <w:rsid w:val="001D210C"/>
    <w:rsid w:val="001D6264"/>
    <w:rsid w:val="001F33A7"/>
    <w:rsid w:val="00201E49"/>
    <w:rsid w:val="0020376C"/>
    <w:rsid w:val="00211513"/>
    <w:rsid w:val="002168BA"/>
    <w:rsid w:val="002204FC"/>
    <w:rsid w:val="0022215F"/>
    <w:rsid w:val="00231646"/>
    <w:rsid w:val="0023180C"/>
    <w:rsid w:val="00244633"/>
    <w:rsid w:val="00247789"/>
    <w:rsid w:val="00261E1C"/>
    <w:rsid w:val="00272169"/>
    <w:rsid w:val="002806B7"/>
    <w:rsid w:val="00286D0D"/>
    <w:rsid w:val="002A168A"/>
    <w:rsid w:val="002A5C2B"/>
    <w:rsid w:val="002B5FBE"/>
    <w:rsid w:val="002C42CC"/>
    <w:rsid w:val="002C4E73"/>
    <w:rsid w:val="002F2F5E"/>
    <w:rsid w:val="002F67E9"/>
    <w:rsid w:val="00300D2A"/>
    <w:rsid w:val="00305C39"/>
    <w:rsid w:val="00313351"/>
    <w:rsid w:val="00322F6E"/>
    <w:rsid w:val="0033193D"/>
    <w:rsid w:val="00335AE0"/>
    <w:rsid w:val="00361D07"/>
    <w:rsid w:val="0036757B"/>
    <w:rsid w:val="003713D3"/>
    <w:rsid w:val="00371665"/>
    <w:rsid w:val="003824E8"/>
    <w:rsid w:val="003A66CC"/>
    <w:rsid w:val="003C7C35"/>
    <w:rsid w:val="003D25E3"/>
    <w:rsid w:val="003D275D"/>
    <w:rsid w:val="003E7080"/>
    <w:rsid w:val="003F2709"/>
    <w:rsid w:val="003F60D4"/>
    <w:rsid w:val="003F6C6B"/>
    <w:rsid w:val="00400317"/>
    <w:rsid w:val="00405C4D"/>
    <w:rsid w:val="00413C36"/>
    <w:rsid w:val="004161FF"/>
    <w:rsid w:val="00420CB1"/>
    <w:rsid w:val="00421FD1"/>
    <w:rsid w:val="00424D52"/>
    <w:rsid w:val="004305D3"/>
    <w:rsid w:val="00443EC2"/>
    <w:rsid w:val="00445D9C"/>
    <w:rsid w:val="0044781C"/>
    <w:rsid w:val="00461960"/>
    <w:rsid w:val="00467298"/>
    <w:rsid w:val="004767CE"/>
    <w:rsid w:val="00485513"/>
    <w:rsid w:val="004941EF"/>
    <w:rsid w:val="004A197D"/>
    <w:rsid w:val="004A5B2F"/>
    <w:rsid w:val="004B7AE9"/>
    <w:rsid w:val="004C3146"/>
    <w:rsid w:val="004D139A"/>
    <w:rsid w:val="004E6FAF"/>
    <w:rsid w:val="004F3F77"/>
    <w:rsid w:val="00523526"/>
    <w:rsid w:val="00541160"/>
    <w:rsid w:val="00547DB2"/>
    <w:rsid w:val="00585271"/>
    <w:rsid w:val="00590513"/>
    <w:rsid w:val="00590FDF"/>
    <w:rsid w:val="005B4649"/>
    <w:rsid w:val="005D2986"/>
    <w:rsid w:val="005E06FA"/>
    <w:rsid w:val="005E6322"/>
    <w:rsid w:val="005F35A1"/>
    <w:rsid w:val="005F67DA"/>
    <w:rsid w:val="00625DCD"/>
    <w:rsid w:val="00636A34"/>
    <w:rsid w:val="00642101"/>
    <w:rsid w:val="0064287B"/>
    <w:rsid w:val="00661826"/>
    <w:rsid w:val="006673DC"/>
    <w:rsid w:val="00670DF9"/>
    <w:rsid w:val="00671FA5"/>
    <w:rsid w:val="00696C79"/>
    <w:rsid w:val="00697BFD"/>
    <w:rsid w:val="006A17E6"/>
    <w:rsid w:val="006A3712"/>
    <w:rsid w:val="006A3B72"/>
    <w:rsid w:val="006B0BC4"/>
    <w:rsid w:val="006B1469"/>
    <w:rsid w:val="006B4FA2"/>
    <w:rsid w:val="006C08E4"/>
    <w:rsid w:val="006C545A"/>
    <w:rsid w:val="006C60B1"/>
    <w:rsid w:val="006E66C1"/>
    <w:rsid w:val="007051A0"/>
    <w:rsid w:val="00707770"/>
    <w:rsid w:val="00711018"/>
    <w:rsid w:val="00734999"/>
    <w:rsid w:val="00740A09"/>
    <w:rsid w:val="00751A62"/>
    <w:rsid w:val="0075644B"/>
    <w:rsid w:val="00765265"/>
    <w:rsid w:val="0078004E"/>
    <w:rsid w:val="00781BFB"/>
    <w:rsid w:val="00782D32"/>
    <w:rsid w:val="007B17CE"/>
    <w:rsid w:val="007B6A51"/>
    <w:rsid w:val="007C0B9E"/>
    <w:rsid w:val="007D63F5"/>
    <w:rsid w:val="007F4F0E"/>
    <w:rsid w:val="008008C7"/>
    <w:rsid w:val="0080195E"/>
    <w:rsid w:val="00804928"/>
    <w:rsid w:val="00811097"/>
    <w:rsid w:val="008227F7"/>
    <w:rsid w:val="008363AC"/>
    <w:rsid w:val="0084096E"/>
    <w:rsid w:val="008863F7"/>
    <w:rsid w:val="00892EC2"/>
    <w:rsid w:val="00895F0B"/>
    <w:rsid w:val="008A0C93"/>
    <w:rsid w:val="008A1D27"/>
    <w:rsid w:val="008A42A3"/>
    <w:rsid w:val="008B30F2"/>
    <w:rsid w:val="008B727A"/>
    <w:rsid w:val="008D0927"/>
    <w:rsid w:val="008D24AE"/>
    <w:rsid w:val="008D48E5"/>
    <w:rsid w:val="008D641F"/>
    <w:rsid w:val="008E0B2E"/>
    <w:rsid w:val="008E0F90"/>
    <w:rsid w:val="008E3C04"/>
    <w:rsid w:val="008E4017"/>
    <w:rsid w:val="008F16AA"/>
    <w:rsid w:val="00906868"/>
    <w:rsid w:val="009135C5"/>
    <w:rsid w:val="00925B37"/>
    <w:rsid w:val="00935282"/>
    <w:rsid w:val="00937D07"/>
    <w:rsid w:val="00944F48"/>
    <w:rsid w:val="00946AA3"/>
    <w:rsid w:val="00947CC7"/>
    <w:rsid w:val="009532A3"/>
    <w:rsid w:val="009634ED"/>
    <w:rsid w:val="009802EC"/>
    <w:rsid w:val="009878B0"/>
    <w:rsid w:val="009900D1"/>
    <w:rsid w:val="00995BC8"/>
    <w:rsid w:val="009A1A53"/>
    <w:rsid w:val="009A6288"/>
    <w:rsid w:val="009B0E82"/>
    <w:rsid w:val="009B3D94"/>
    <w:rsid w:val="009D6A5D"/>
    <w:rsid w:val="009E43FF"/>
    <w:rsid w:val="009F60FA"/>
    <w:rsid w:val="00A00EBB"/>
    <w:rsid w:val="00A16225"/>
    <w:rsid w:val="00A21128"/>
    <w:rsid w:val="00A21818"/>
    <w:rsid w:val="00A53024"/>
    <w:rsid w:val="00A60E4B"/>
    <w:rsid w:val="00A73DC9"/>
    <w:rsid w:val="00A74521"/>
    <w:rsid w:val="00A75E2F"/>
    <w:rsid w:val="00A809E8"/>
    <w:rsid w:val="00A82DF1"/>
    <w:rsid w:val="00A8540A"/>
    <w:rsid w:val="00A94C3A"/>
    <w:rsid w:val="00AA15C8"/>
    <w:rsid w:val="00AB3480"/>
    <w:rsid w:val="00AC3E62"/>
    <w:rsid w:val="00AD42BF"/>
    <w:rsid w:val="00AD5EF4"/>
    <w:rsid w:val="00AE014F"/>
    <w:rsid w:val="00AE2CBB"/>
    <w:rsid w:val="00AF025E"/>
    <w:rsid w:val="00B073EC"/>
    <w:rsid w:val="00B1160E"/>
    <w:rsid w:val="00B11650"/>
    <w:rsid w:val="00B24BE8"/>
    <w:rsid w:val="00B2751B"/>
    <w:rsid w:val="00B34C08"/>
    <w:rsid w:val="00B37F5D"/>
    <w:rsid w:val="00B436CF"/>
    <w:rsid w:val="00B54278"/>
    <w:rsid w:val="00B5764D"/>
    <w:rsid w:val="00B62F5E"/>
    <w:rsid w:val="00B66094"/>
    <w:rsid w:val="00B71849"/>
    <w:rsid w:val="00B72064"/>
    <w:rsid w:val="00B72A31"/>
    <w:rsid w:val="00B72BB4"/>
    <w:rsid w:val="00B73326"/>
    <w:rsid w:val="00B85AED"/>
    <w:rsid w:val="00B97A2E"/>
    <w:rsid w:val="00BA17BD"/>
    <w:rsid w:val="00BC134D"/>
    <w:rsid w:val="00BC21C3"/>
    <w:rsid w:val="00BD19E7"/>
    <w:rsid w:val="00C023FD"/>
    <w:rsid w:val="00C21C01"/>
    <w:rsid w:val="00C26D6F"/>
    <w:rsid w:val="00C27AFA"/>
    <w:rsid w:val="00C35BB8"/>
    <w:rsid w:val="00C436D1"/>
    <w:rsid w:val="00C50246"/>
    <w:rsid w:val="00C61F93"/>
    <w:rsid w:val="00C802C9"/>
    <w:rsid w:val="00C865AC"/>
    <w:rsid w:val="00C909B4"/>
    <w:rsid w:val="00C95290"/>
    <w:rsid w:val="00C976C6"/>
    <w:rsid w:val="00CA206B"/>
    <w:rsid w:val="00CA6371"/>
    <w:rsid w:val="00CB19AE"/>
    <w:rsid w:val="00CB300C"/>
    <w:rsid w:val="00CC118D"/>
    <w:rsid w:val="00CC3DB5"/>
    <w:rsid w:val="00CD231B"/>
    <w:rsid w:val="00CD518B"/>
    <w:rsid w:val="00CD5557"/>
    <w:rsid w:val="00CE1F5D"/>
    <w:rsid w:val="00CE440C"/>
    <w:rsid w:val="00D011DD"/>
    <w:rsid w:val="00D06983"/>
    <w:rsid w:val="00D12C9D"/>
    <w:rsid w:val="00D30405"/>
    <w:rsid w:val="00D32411"/>
    <w:rsid w:val="00D63AA1"/>
    <w:rsid w:val="00D662BE"/>
    <w:rsid w:val="00D7205F"/>
    <w:rsid w:val="00D76F11"/>
    <w:rsid w:val="00D77964"/>
    <w:rsid w:val="00D91F9E"/>
    <w:rsid w:val="00D9562A"/>
    <w:rsid w:val="00DA1695"/>
    <w:rsid w:val="00DA5F8D"/>
    <w:rsid w:val="00DC0861"/>
    <w:rsid w:val="00DC16EA"/>
    <w:rsid w:val="00DC5FC4"/>
    <w:rsid w:val="00DC76F5"/>
    <w:rsid w:val="00DD4661"/>
    <w:rsid w:val="00DE6C7E"/>
    <w:rsid w:val="00DF2F86"/>
    <w:rsid w:val="00DF7472"/>
    <w:rsid w:val="00E1086F"/>
    <w:rsid w:val="00E24EA5"/>
    <w:rsid w:val="00E27701"/>
    <w:rsid w:val="00E55C9A"/>
    <w:rsid w:val="00E632CF"/>
    <w:rsid w:val="00E67B79"/>
    <w:rsid w:val="00E7063B"/>
    <w:rsid w:val="00E9745B"/>
    <w:rsid w:val="00EA29C6"/>
    <w:rsid w:val="00EA6AF8"/>
    <w:rsid w:val="00EB3C21"/>
    <w:rsid w:val="00EB6563"/>
    <w:rsid w:val="00EC04AF"/>
    <w:rsid w:val="00EC5CDF"/>
    <w:rsid w:val="00ED39A3"/>
    <w:rsid w:val="00EF0076"/>
    <w:rsid w:val="00EF531E"/>
    <w:rsid w:val="00F0582B"/>
    <w:rsid w:val="00F05BBA"/>
    <w:rsid w:val="00F23CC4"/>
    <w:rsid w:val="00F23F63"/>
    <w:rsid w:val="00F246B5"/>
    <w:rsid w:val="00F32429"/>
    <w:rsid w:val="00F32EA6"/>
    <w:rsid w:val="00F337CB"/>
    <w:rsid w:val="00F60683"/>
    <w:rsid w:val="00F67EF7"/>
    <w:rsid w:val="00F8507E"/>
    <w:rsid w:val="00F90315"/>
    <w:rsid w:val="00F938EC"/>
    <w:rsid w:val="00FA01CE"/>
    <w:rsid w:val="00FB112F"/>
    <w:rsid w:val="00FC396B"/>
    <w:rsid w:val="00FC3C07"/>
    <w:rsid w:val="00FC7DF0"/>
    <w:rsid w:val="00FD1E7B"/>
    <w:rsid w:val="00FD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972FF"/>
  <w15:docId w15:val="{51142860-B3BA-4A6B-9EFA-5A5B8E54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4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33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3A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A29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E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548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35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6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169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430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3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2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15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482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81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756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291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man@stjoehc.org" TargetMode="External"/><Relationship Id="rId3" Type="http://schemas.openxmlformats.org/officeDocument/2006/relationships/styles" Target="styles.xml"/><Relationship Id="rId7" Type="http://schemas.openxmlformats.org/officeDocument/2006/relationships/hyperlink" Target="mailto:khoman@stjoehc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95363C-BE51-46B5-882D-8ACBF308A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</dc:creator>
  <cp:lastModifiedBy>Kurt Homan</cp:lastModifiedBy>
  <cp:revision>3</cp:revision>
  <cp:lastPrinted>2018-03-26T13:12:00Z</cp:lastPrinted>
  <dcterms:created xsi:type="dcterms:W3CDTF">2018-03-26T12:00:00Z</dcterms:created>
  <dcterms:modified xsi:type="dcterms:W3CDTF">2018-03-26T13:18:00Z</dcterms:modified>
</cp:coreProperties>
</file>